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27FA2C" w14:textId="666C92F5" w:rsidR="009E1E0A" w:rsidRPr="000E05CD" w:rsidRDefault="009E1E0A" w:rsidP="7A812929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sz w:val="24"/>
          <w:szCs w:val="24"/>
        </w:rPr>
        <w:t>PE0</w:t>
      </w:r>
      <w:r w:rsidR="00552ED3" w:rsidRPr="7A812929">
        <w:rPr>
          <w:rFonts w:ascii="Calibri" w:eastAsia="Calibri" w:hAnsi="Calibri" w:cs="Calibri"/>
          <w:b/>
          <w:bCs/>
          <w:sz w:val="24"/>
          <w:szCs w:val="24"/>
        </w:rPr>
        <w:t>6</w:t>
      </w:r>
      <w:r w:rsidRPr="7A812929">
        <w:rPr>
          <w:rFonts w:ascii="Calibri" w:eastAsia="Calibri" w:hAnsi="Calibri" w:cs="Calibri"/>
          <w:b/>
          <w:bCs/>
          <w:kern w:val="2"/>
          <w:sz w:val="24"/>
          <w:szCs w:val="24"/>
        </w:rPr>
        <w:t>: Programming Exercise</w:t>
      </w:r>
    </w:p>
    <w:p w14:paraId="672A6659" w14:textId="5A53E1BD" w:rsidR="000E05CD" w:rsidRPr="000E05CD" w:rsidRDefault="012BCFC5" w:rsidP="7B10D8EC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kern w:val="2"/>
          <w:sz w:val="24"/>
          <w:szCs w:val="24"/>
        </w:rPr>
        <w:t>Instruction</w:t>
      </w:r>
    </w:p>
    <w:p w14:paraId="0A37501D" w14:textId="32A28C91" w:rsidR="009E1E0A" w:rsidRDefault="009E1E0A" w:rsidP="7A812929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2CB5F470" w14:textId="7AF6905E" w:rsidR="009E1E0A" w:rsidRPr="005E1061" w:rsidRDefault="0A075B8A" w:rsidP="7A812929">
      <w:pPr>
        <w:spacing w:after="0" w:line="240" w:lineRule="auto"/>
        <w:rPr>
          <w:rFonts w:ascii="Calibri" w:eastAsia="Calibri" w:hAnsi="Calibri" w:cs="Calibri"/>
          <w:b/>
          <w:bCs/>
          <w:color w:val="000000" w:themeColor="text1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>Inference Pipeline in SageMaker</w:t>
      </w:r>
    </w:p>
    <w:p w14:paraId="699B8A44" w14:textId="3400644A" w:rsidR="009E1E0A" w:rsidRPr="005E1061" w:rsidRDefault="009E1E0A" w:rsidP="7A812929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77229F16" w14:textId="3AFAC550" w:rsidR="009E1E0A" w:rsidRPr="005E1061" w:rsidRDefault="4F132D36" w:rsidP="7A81292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Closely follow the textbook chapter </w:t>
      </w:r>
      <w:r w:rsidR="70697DE6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8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Lecture 0</w:t>
      </w:r>
      <w:r w:rsidR="00087ADE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pptx to implement </w:t>
      </w:r>
      <w:r w:rsidR="28D4B08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I</w:t>
      </w:r>
      <w:r w:rsidR="5C5C2D06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ference </w:t>
      </w:r>
      <w:r w:rsidR="4EB2C76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P</w:t>
      </w:r>
      <w:r w:rsidR="5C5C2D06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ipeline in SageMaker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79210CA8" w14:textId="2A0FADCB" w:rsidR="009E1E0A" w:rsidRPr="005E1061" w:rsidRDefault="4F132D36" w:rsidP="7A812929">
      <w:pPr>
        <w:pStyle w:val="ListParagraph"/>
        <w:numPr>
          <w:ilvl w:val="0"/>
          <w:numId w:val="5"/>
        </w:numPr>
        <w:spacing w:line="240" w:lineRule="exact"/>
        <w:ind w:left="360" w:firstLine="10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PE0</w:t>
      </w:r>
      <w:r w:rsidR="50C7D8D6" w:rsidRPr="7A812929">
        <w:rPr>
          <w:rFonts w:ascii="Calibri" w:eastAsia="Calibri" w:hAnsi="Calibri" w:cs="Calibri"/>
          <w:color w:val="373545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373545"/>
          <w:sz w:val="24"/>
          <w:szCs w:val="24"/>
        </w:rPr>
        <w:t>-1</w:t>
      </w:r>
      <w:r w:rsidR="07C12F71"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 The prerequisites</w:t>
      </w:r>
    </w:p>
    <w:p w14:paraId="2B9D9180" w14:textId="50AB2B63" w:rsidR="009E1E0A" w:rsidRPr="005E1061" w:rsidRDefault="4F132D36" w:rsidP="7A812929">
      <w:pPr>
        <w:pStyle w:val="ListParagraph"/>
        <w:numPr>
          <w:ilvl w:val="1"/>
          <w:numId w:val="5"/>
        </w:num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65CACF3E">
        <w:rPr>
          <w:rFonts w:ascii="Calibri" w:eastAsia="Calibri" w:hAnsi="Calibri" w:cs="Calibri"/>
          <w:color w:val="373545"/>
          <w:sz w:val="24"/>
          <w:szCs w:val="24"/>
        </w:rPr>
        <w:t>Follow textbook page2</w:t>
      </w:r>
      <w:r w:rsidR="637769E0" w:rsidRPr="65CACF3E">
        <w:rPr>
          <w:rFonts w:ascii="Calibri" w:eastAsia="Calibri" w:hAnsi="Calibri" w:cs="Calibri"/>
          <w:color w:val="373545"/>
          <w:sz w:val="24"/>
          <w:szCs w:val="24"/>
        </w:rPr>
        <w:t>86</w:t>
      </w:r>
      <w:r w:rsidRPr="65CACF3E">
        <w:rPr>
          <w:rFonts w:ascii="Calibri" w:eastAsia="Calibri" w:hAnsi="Calibri" w:cs="Calibri"/>
          <w:color w:val="373545"/>
          <w:sz w:val="24"/>
          <w:szCs w:val="24"/>
        </w:rPr>
        <w:t xml:space="preserve"> step 1 to </w:t>
      </w:r>
      <w:r w:rsidR="0852A424" w:rsidRPr="65CACF3E">
        <w:rPr>
          <w:rFonts w:ascii="Calibri" w:eastAsia="Calibri" w:hAnsi="Calibri" w:cs="Calibri"/>
          <w:color w:val="373545"/>
          <w:sz w:val="24"/>
          <w:szCs w:val="24"/>
        </w:rPr>
        <w:t>4</w:t>
      </w:r>
    </w:p>
    <w:p w14:paraId="53DB59E2" w14:textId="43133FAF" w:rsidR="3FBD8695" w:rsidRDefault="006F796A" w:rsidP="65CACF3E">
      <w:pPr>
        <w:pStyle w:val="ListParagraph"/>
        <w:numPr>
          <w:ilvl w:val="1"/>
          <w:numId w:val="5"/>
        </w:num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6F796A">
        <w:rPr>
          <w:rFonts w:ascii="Calibri" w:eastAsia="Calibri" w:hAnsi="Calibri" w:cs="Calibri"/>
          <w:color w:val="373545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370CA855" wp14:editId="547EECE5">
            <wp:simplePos x="0" y="0"/>
            <wp:positionH relativeFrom="column">
              <wp:posOffset>-47767</wp:posOffset>
            </wp:positionH>
            <wp:positionV relativeFrom="paragraph">
              <wp:posOffset>247243</wp:posOffset>
            </wp:positionV>
            <wp:extent cx="5731510" cy="3099435"/>
            <wp:effectExtent l="0" t="0" r="2540" b="5715"/>
            <wp:wrapTight wrapText="bothSides">
              <wp:wrapPolygon edited="0">
                <wp:start x="0" y="0"/>
                <wp:lineTo x="0" y="21507"/>
                <wp:lineTo x="21538" y="21507"/>
                <wp:lineTo x="21538" y="0"/>
                <wp:lineTo x="0" y="0"/>
              </wp:wrapPolygon>
            </wp:wrapTight>
            <wp:docPr id="1913600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600094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FBD8695" w:rsidRPr="65CACF3E">
        <w:rPr>
          <w:rFonts w:ascii="Calibri" w:eastAsia="Calibri" w:hAnsi="Calibri" w:cs="Calibri"/>
          <w:color w:val="373545"/>
          <w:sz w:val="24"/>
          <w:szCs w:val="24"/>
        </w:rPr>
        <w:t>If you are suing PDF version of textbook, it should be page280</w:t>
      </w:r>
    </w:p>
    <w:p w14:paraId="67AD29FF" w14:textId="65EFFEEA" w:rsidR="006F796A" w:rsidRPr="006F796A" w:rsidRDefault="006F796A" w:rsidP="006F796A">
      <w:p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0EF7CA0A" w14:textId="3940B127" w:rsidR="009E1E0A" w:rsidRPr="005E1061" w:rsidRDefault="4F132D36" w:rsidP="7A812929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PE0</w:t>
      </w:r>
      <w:r w:rsidR="3391D48A" w:rsidRPr="7A812929">
        <w:rPr>
          <w:rFonts w:ascii="Calibri" w:eastAsia="Calibri" w:hAnsi="Calibri" w:cs="Calibri"/>
          <w:color w:val="373545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-2 </w:t>
      </w:r>
      <w:r w:rsidR="2E3271DB"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Preprocessing data using </w:t>
      </w:r>
      <w:proofErr w:type="spellStart"/>
      <w:r w:rsidR="2E3271DB" w:rsidRPr="7A812929">
        <w:rPr>
          <w:rFonts w:ascii="Calibri" w:eastAsia="Calibri" w:hAnsi="Calibri" w:cs="Calibri"/>
          <w:color w:val="373545"/>
          <w:sz w:val="24"/>
          <w:szCs w:val="24"/>
        </w:rPr>
        <w:t>PySpark</w:t>
      </w:r>
      <w:proofErr w:type="spellEnd"/>
    </w:p>
    <w:p w14:paraId="30637C5C" w14:textId="0AB74EF7" w:rsidR="009E1E0A" w:rsidRPr="005E1061" w:rsidRDefault="4F132D36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2.1 </w:t>
      </w:r>
      <w:r w:rsidR="1BB5B8AE" w:rsidRPr="7A812929">
        <w:rPr>
          <w:rFonts w:ascii="Calibri" w:eastAsia="Calibri" w:hAnsi="Calibri" w:cs="Calibri"/>
          <w:color w:val="373545"/>
          <w:sz w:val="24"/>
          <w:szCs w:val="24"/>
        </w:rPr>
        <w:t>Gather arguments sent by the SageMaker Notebook instance</w:t>
      </w:r>
    </w:p>
    <w:p w14:paraId="2E13BCED" w14:textId="1A179977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2 Read the news headlines</w:t>
      </w:r>
    </w:p>
    <w:p w14:paraId="319FE3E7" w14:textId="142D2458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3 Retrieve 10% of the headlines and define the data transformations</w:t>
      </w:r>
    </w:p>
    <w:p w14:paraId="11C4B17F" w14:textId="24194888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4 Stitch all the transformer and estimator stages together into a pipeline and transform the headlines into feature vectors</w:t>
      </w:r>
    </w:p>
    <w:p w14:paraId="780816C0" w14:textId="23A3D229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5 Save the resulting feature vectors in .csv format</w:t>
      </w:r>
    </w:p>
    <w:p w14:paraId="47943836" w14:textId="552A8708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2.6 Similarly, we will also save the vocabulary into a separate text file</w:t>
      </w:r>
    </w:p>
    <w:p w14:paraId="3D0B9D86" w14:textId="51649073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2.7 Serialize </w:t>
      </w:r>
      <w:proofErr w:type="spellStart"/>
      <w:r w:rsidRPr="7A812929">
        <w:rPr>
          <w:rFonts w:ascii="Calibri" w:eastAsia="Calibri" w:hAnsi="Calibri" w:cs="Calibri"/>
          <w:color w:val="373545"/>
          <w:sz w:val="24"/>
          <w:szCs w:val="24"/>
        </w:rPr>
        <w:t>news_pl_fit</w:t>
      </w:r>
      <w:proofErr w:type="spellEnd"/>
      <w:r w:rsidRPr="7A812929">
        <w:rPr>
          <w:rFonts w:ascii="Calibri" w:eastAsia="Calibri" w:hAnsi="Calibri" w:cs="Calibri"/>
          <w:color w:val="373545"/>
          <w:sz w:val="24"/>
          <w:szCs w:val="24"/>
        </w:rPr>
        <w:t xml:space="preserve"> and push it to an S3 bucket</w:t>
      </w:r>
    </w:p>
    <w:p w14:paraId="77BC2037" w14:textId="7C659906" w:rsidR="009E1E0A" w:rsidRPr="005E1061" w:rsidRDefault="1BB5B8AE" w:rsidP="7A812929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PE06-3 Create an AWS Glue job</w:t>
      </w:r>
    </w:p>
    <w:p w14:paraId="6EFAA0A8" w14:textId="18417EEE" w:rsidR="009E1E0A" w:rsidRPr="005E1061" w:rsidRDefault="1BB5B8AE" w:rsidP="7A812929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PE06-4 Train NTM in SageMaker</w:t>
      </w:r>
    </w:p>
    <w:p w14:paraId="2E5E11A4" w14:textId="4ED4B824" w:rsidR="009E1E0A" w:rsidRPr="005E1061" w:rsidRDefault="1BB5B8AE" w:rsidP="65CACF3E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65CACF3E">
        <w:rPr>
          <w:rFonts w:ascii="Calibri" w:eastAsia="Calibri" w:hAnsi="Calibri" w:cs="Calibri"/>
          <w:color w:val="373545"/>
          <w:sz w:val="24"/>
          <w:szCs w:val="24"/>
        </w:rPr>
        <w:t>Follow textbook 292</w:t>
      </w:r>
      <w:r w:rsidR="4C233FB3" w:rsidRPr="65CACF3E">
        <w:rPr>
          <w:rFonts w:ascii="Calibri" w:eastAsia="Calibri" w:hAnsi="Calibri" w:cs="Calibri"/>
          <w:color w:val="373545"/>
          <w:sz w:val="24"/>
          <w:szCs w:val="24"/>
        </w:rPr>
        <w:t xml:space="preserve"> (286 if PDF version)</w:t>
      </w:r>
      <w:r w:rsidRPr="65CACF3E">
        <w:rPr>
          <w:rFonts w:ascii="Calibri" w:eastAsia="Calibri" w:hAnsi="Calibri" w:cs="Calibri"/>
          <w:color w:val="373545"/>
          <w:sz w:val="24"/>
          <w:szCs w:val="24"/>
        </w:rPr>
        <w:t xml:space="preserve"> step 1 to 5</w:t>
      </w:r>
    </w:p>
    <w:p w14:paraId="14C2F794" w14:textId="04100D3C" w:rsidR="009E1E0A" w:rsidRPr="005E1061" w:rsidRDefault="5357EA06" w:rsidP="7B10D8EC">
      <w:pPr>
        <w:pStyle w:val="ListParagraph"/>
        <w:numPr>
          <w:ilvl w:val="0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B10D8EC">
        <w:rPr>
          <w:rFonts w:ascii="Calibri" w:eastAsia="Calibri" w:hAnsi="Calibri" w:cs="Calibri"/>
          <w:color w:val="373545"/>
          <w:sz w:val="24"/>
          <w:szCs w:val="24"/>
        </w:rPr>
        <w:t>[</w:t>
      </w:r>
      <w:r w:rsidRPr="7B10D8EC">
        <w:rPr>
          <w:rFonts w:ascii="Calibri" w:eastAsia="Calibri" w:hAnsi="Calibri" w:cs="Calibri"/>
          <w:b/>
          <w:bCs/>
          <w:color w:val="373545"/>
          <w:sz w:val="24"/>
          <w:szCs w:val="24"/>
        </w:rPr>
        <w:t>Optional</w:t>
      </w:r>
      <w:r w:rsidRPr="7B10D8EC">
        <w:rPr>
          <w:rFonts w:ascii="Calibri" w:eastAsia="Calibri" w:hAnsi="Calibri" w:cs="Calibri"/>
          <w:color w:val="373545"/>
          <w:sz w:val="24"/>
          <w:szCs w:val="24"/>
        </w:rPr>
        <w:t xml:space="preserve">] </w:t>
      </w:r>
      <w:r w:rsidR="3065B9E5" w:rsidRPr="7B10D8EC">
        <w:rPr>
          <w:rFonts w:ascii="Calibri" w:eastAsia="Calibri" w:hAnsi="Calibri" w:cs="Calibri"/>
          <w:color w:val="373545"/>
          <w:sz w:val="24"/>
          <w:szCs w:val="24"/>
        </w:rPr>
        <w:t>PE06-5 Prediction</w:t>
      </w:r>
    </w:p>
    <w:p w14:paraId="164ECC48" w14:textId="079A790E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5.1 Create real-time predictions through inference pipeline</w:t>
      </w:r>
    </w:p>
    <w:p w14:paraId="16549ADA" w14:textId="37047B68" w:rsidR="009E1E0A" w:rsidRPr="005E1061" w:rsidRDefault="1BB5B8AE" w:rsidP="7A812929">
      <w:pPr>
        <w:pStyle w:val="ListParagraph"/>
        <w:numPr>
          <w:ilvl w:val="1"/>
          <w:numId w:val="5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7A812929">
        <w:rPr>
          <w:rFonts w:ascii="Calibri" w:eastAsia="Calibri" w:hAnsi="Calibri" w:cs="Calibri"/>
          <w:color w:val="373545"/>
          <w:sz w:val="24"/>
          <w:szCs w:val="24"/>
        </w:rPr>
        <w:t>5.2 Create batch predictions through an inference pipeline</w:t>
      </w:r>
    </w:p>
    <w:p w14:paraId="43DCA9D8" w14:textId="4B45A339" w:rsidR="009E1E0A" w:rsidRPr="005E1061" w:rsidRDefault="009E1E0A" w:rsidP="7A812929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0C87B24E" w14:textId="49D542E0" w:rsidR="009E1E0A" w:rsidRPr="005E1061" w:rsidRDefault="4F132D36" w:rsidP="7A81292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Your task for PE0</w:t>
      </w:r>
      <w:r w:rsidR="523F05C4"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is to:</w:t>
      </w:r>
    </w:p>
    <w:p w14:paraId="425ACEBD" w14:textId="40B4F15F" w:rsidR="009E1E0A" w:rsidRPr="005E1061" w:rsidRDefault="5788BDBF" w:rsidP="7B10D8EC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>Complete above task</w:t>
      </w:r>
    </w:p>
    <w:p w14:paraId="4F24BD3A" w14:textId="7402545D" w:rsidR="009E1E0A" w:rsidRPr="005E1061" w:rsidRDefault="4F132D36" w:rsidP="7A812929">
      <w:pPr>
        <w:spacing w:after="0" w:line="240" w:lineRule="auto"/>
        <w:rPr>
          <w:rFonts w:ascii="Calibri" w:eastAsia="Calibri" w:hAnsi="Calibri" w:cs="Calibri"/>
          <w:color w:val="FF0000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FF0000"/>
          <w:sz w:val="24"/>
          <w:szCs w:val="24"/>
        </w:rPr>
        <w:lastRenderedPageBreak/>
        <w:t>Please make sure you remove all the running resources after finishing the task.</w:t>
      </w:r>
    </w:p>
    <w:p w14:paraId="24A33D72" w14:textId="2D00BD4C" w:rsidR="009E1E0A" w:rsidRPr="005E1061" w:rsidRDefault="009E1E0A" w:rsidP="7A812929">
      <w:pPr>
        <w:spacing w:after="0" w:line="240" w:lineRule="auto"/>
        <w:rPr>
          <w:rFonts w:ascii="Calibri" w:eastAsia="Calibri" w:hAnsi="Calibri" w:cs="Calibri"/>
          <w:color w:val="FF0000"/>
        </w:rPr>
      </w:pPr>
    </w:p>
    <w:p w14:paraId="7D4960AB" w14:textId="17421405" w:rsidR="009E1E0A" w:rsidRPr="005E1061" w:rsidRDefault="4F132D36" w:rsidP="7A812929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INT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7E53DE88" w14:textId="68D91817" w:rsidR="009E1E0A" w:rsidRPr="005E1061" w:rsidRDefault="4F132D36" w:rsidP="7A812929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Try to complete this PE as much as you can</w:t>
      </w:r>
    </w:p>
    <w:p w14:paraId="1D709506" w14:textId="7BB7989D" w:rsidR="009E1E0A" w:rsidRPr="005E1061" w:rsidRDefault="4F132D36" w:rsidP="7A812929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color w:val="000000" w:themeColor="text1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Feel free to follow the textbook’s GitHub codes if needed:</w:t>
      </w:r>
      <w:r w:rsidRPr="7A812929">
        <w:rPr>
          <w:rFonts w:ascii="Calibri" w:eastAsia="Calibri" w:hAnsi="Calibri" w:cs="Calibri"/>
          <w:color w:val="000000" w:themeColor="text1"/>
        </w:rPr>
        <w:t xml:space="preserve"> </w:t>
      </w:r>
      <w:hyperlink r:id="rId8">
        <w:r w:rsidRPr="7A812929">
          <w:rPr>
            <w:rStyle w:val="Hyperlink"/>
            <w:rFonts w:ascii="Calibri" w:eastAsia="Calibri" w:hAnsi="Calibri" w:cs="Calibri"/>
          </w:rPr>
          <w:t>https://github.com/PacktPublishing/Hands-On-Artificial-Intelligence-on-Amazon-Web-Services/tree/master/Chapter0</w:t>
        </w:r>
        <w:r w:rsidR="344F54BD" w:rsidRPr="7A812929">
          <w:rPr>
            <w:rStyle w:val="Hyperlink"/>
            <w:rFonts w:ascii="Calibri" w:eastAsia="Calibri" w:hAnsi="Calibri" w:cs="Calibri"/>
          </w:rPr>
          <w:t>8</w:t>
        </w:r>
      </w:hyperlink>
    </w:p>
    <w:p w14:paraId="64B5F42C" w14:textId="0663C60C" w:rsidR="009E1E0A" w:rsidRPr="005E1061" w:rsidRDefault="772BB2B4" w:rsidP="7A812929">
      <w:pPr>
        <w:pStyle w:val="ListParagraph"/>
        <w:numPr>
          <w:ilvl w:val="0"/>
          <w:numId w:val="3"/>
        </w:numPr>
      </w:pPr>
      <w:r>
        <w:t xml:space="preserve">Feel free to refer the </w:t>
      </w:r>
      <w:hyperlink r:id="rId9">
        <w:r w:rsidRPr="1EC4CDC6">
          <w:rPr>
            <w:rStyle w:val="Hyperlink"/>
          </w:rPr>
          <w:t>step-by-step video walkthrough</w:t>
        </w:r>
      </w:hyperlink>
      <w:r>
        <w:t xml:space="preserve"> to complete this PE</w:t>
      </w:r>
    </w:p>
    <w:p w14:paraId="36E3978D" w14:textId="4C07338A" w:rsidR="7B10D8EC" w:rsidRDefault="7B10D8EC" w:rsidP="7B10D8EC">
      <w:pPr>
        <w:pStyle w:val="ListParagraph"/>
      </w:pPr>
    </w:p>
    <w:p w14:paraId="61225E4F" w14:textId="6DA61466" w:rsidR="009E1E0A" w:rsidRPr="005E1061" w:rsidRDefault="4F132D36" w:rsidP="7A812929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ubmit the items below to the PE submission page:</w:t>
      </w:r>
    </w:p>
    <w:p w14:paraId="307940CC" w14:textId="59EC4A10" w:rsidR="009E1E0A" w:rsidRPr="005E1061" w:rsidRDefault="4F132D36" w:rsidP="7A812929">
      <w:pPr>
        <w:pStyle w:val="ListParagraph"/>
        <w:numPr>
          <w:ilvl w:val="0"/>
          <w:numId w:val="2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Please provide screenshots after completing task1 PE0</w:t>
      </w:r>
      <w:r w:rsidR="3AA00B4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76D235B4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2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115C8427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030531BD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6D51A07C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6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5E5CD763"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  <w:r w:rsidRPr="7A812929">
        <w:rPr>
          <w:rFonts w:ascii="Calibri" w:eastAsia="Calibri" w:hAnsi="Calibri" w:cs="Calibri"/>
          <w:color w:val="000000" w:themeColor="text1"/>
          <w:sz w:val="24"/>
          <w:szCs w:val="24"/>
        </w:rPr>
        <w:t>,</w:t>
      </w:r>
    </w:p>
    <w:p w14:paraId="1A8774BF" w14:textId="39A82009" w:rsidR="009E1E0A" w:rsidRPr="005E1061" w:rsidRDefault="5788BDBF" w:rsidP="7B10D8EC">
      <w:pPr>
        <w:pStyle w:val="ListParagraph"/>
        <w:numPr>
          <w:ilvl w:val="0"/>
          <w:numId w:val="2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Please </w:t>
      </w:r>
      <w:r w:rsidR="1D624940" w:rsidRPr="7B10D8EC">
        <w:rPr>
          <w:rFonts w:ascii="Calibri" w:eastAsia="Calibri" w:hAnsi="Calibri" w:cs="Calibri"/>
          <w:color w:val="000000" w:themeColor="text1"/>
          <w:sz w:val="24"/>
          <w:szCs w:val="24"/>
        </w:rPr>
        <w:t>provide</w:t>
      </w: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round 100 words of overall feelings completing this whole PE.</w:t>
      </w:r>
    </w:p>
    <w:p w14:paraId="403EB9DB" w14:textId="7B7A51A9" w:rsidR="009E1E0A" w:rsidRPr="005E1061" w:rsidRDefault="5788BDBF" w:rsidP="7B10D8EC">
      <w:pPr>
        <w:spacing w:beforeAutospacing="1" w:after="0" w:afterAutospacing="1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7B10D8EC">
        <w:rPr>
          <w:rFonts w:ascii="Calibri" w:eastAsia="Calibri" w:hAnsi="Calibri" w:cs="Calibri"/>
          <w:color w:val="000000" w:themeColor="text1"/>
          <w:sz w:val="24"/>
          <w:szCs w:val="24"/>
        </w:rPr>
        <w:t>Make sure the PE module number and your name are written on the file name, e.g., "</w:t>
      </w:r>
      <w:r w:rsidRPr="7B10D8EC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PE0</w:t>
      </w:r>
      <w:r w:rsidR="0DA85E8D" w:rsidRPr="7B10D8EC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6</w:t>
      </w:r>
      <w:r w:rsidRPr="7B10D8EC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_Name.docx").</w:t>
      </w:r>
    </w:p>
    <w:sectPr w:rsidR="009E1E0A" w:rsidRPr="005E106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089C52" w14:textId="77777777" w:rsidR="009F6453" w:rsidRDefault="009F6453" w:rsidP="000E05CD">
      <w:pPr>
        <w:spacing w:after="0" w:line="240" w:lineRule="auto"/>
      </w:pPr>
      <w:r>
        <w:separator/>
      </w:r>
    </w:p>
  </w:endnote>
  <w:endnote w:type="continuationSeparator" w:id="0">
    <w:p w14:paraId="0F84BD6C" w14:textId="77777777" w:rsidR="009F6453" w:rsidRDefault="009F6453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826AE8" w14:textId="77777777" w:rsidR="009F6453" w:rsidRDefault="009F6453" w:rsidP="000E05CD">
      <w:pPr>
        <w:spacing w:after="0" w:line="240" w:lineRule="auto"/>
      </w:pPr>
      <w:r>
        <w:separator/>
      </w:r>
    </w:p>
  </w:footnote>
  <w:footnote w:type="continuationSeparator" w:id="0">
    <w:p w14:paraId="705FBAA0" w14:textId="77777777" w:rsidR="009F6453" w:rsidRDefault="009F6453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D4C04"/>
    <w:multiLevelType w:val="hybridMultilevel"/>
    <w:tmpl w:val="D0746CB4"/>
    <w:lvl w:ilvl="0" w:tplc="AA96AF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3BEDB8E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2" w:tplc="7EE2154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74C721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750FDE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AE0002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D289ED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E22FCA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8D6895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7BE37"/>
    <w:multiLevelType w:val="hybridMultilevel"/>
    <w:tmpl w:val="76A41048"/>
    <w:lvl w:ilvl="0" w:tplc="EAEAD2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F2F7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4C46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0E25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F27F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3C00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A049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2255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BA54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75E01"/>
    <w:multiLevelType w:val="hybridMultilevel"/>
    <w:tmpl w:val="BB6814B2"/>
    <w:lvl w:ilvl="0" w:tplc="3BCEB1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7472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4CEF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DC1F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32AE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EA82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3084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E60E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D64E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501C413E"/>
    <w:multiLevelType w:val="hybridMultilevel"/>
    <w:tmpl w:val="0E2ADA30"/>
    <w:lvl w:ilvl="0" w:tplc="F13AF898">
      <w:start w:val="1"/>
      <w:numFmt w:val="decimal"/>
      <w:lvlText w:val="%1."/>
      <w:lvlJc w:val="left"/>
      <w:pPr>
        <w:ind w:left="720" w:hanging="360"/>
      </w:pPr>
    </w:lvl>
    <w:lvl w:ilvl="1" w:tplc="A9F25D86">
      <w:start w:val="1"/>
      <w:numFmt w:val="lowerLetter"/>
      <w:lvlText w:val="%2."/>
      <w:lvlJc w:val="left"/>
      <w:pPr>
        <w:ind w:left="1440" w:hanging="360"/>
      </w:pPr>
    </w:lvl>
    <w:lvl w:ilvl="2" w:tplc="5B4E3F36">
      <w:start w:val="1"/>
      <w:numFmt w:val="lowerRoman"/>
      <w:lvlText w:val="%3."/>
      <w:lvlJc w:val="right"/>
      <w:pPr>
        <w:ind w:left="2160" w:hanging="180"/>
      </w:pPr>
    </w:lvl>
    <w:lvl w:ilvl="3" w:tplc="846C9ED8">
      <w:start w:val="1"/>
      <w:numFmt w:val="decimal"/>
      <w:lvlText w:val="%4."/>
      <w:lvlJc w:val="left"/>
      <w:pPr>
        <w:ind w:left="2880" w:hanging="360"/>
      </w:pPr>
    </w:lvl>
    <w:lvl w:ilvl="4" w:tplc="4FC0FCD0">
      <w:start w:val="1"/>
      <w:numFmt w:val="lowerLetter"/>
      <w:lvlText w:val="%5."/>
      <w:lvlJc w:val="left"/>
      <w:pPr>
        <w:ind w:left="3600" w:hanging="360"/>
      </w:pPr>
    </w:lvl>
    <w:lvl w:ilvl="5" w:tplc="5D7245B0">
      <w:start w:val="1"/>
      <w:numFmt w:val="lowerRoman"/>
      <w:lvlText w:val="%6."/>
      <w:lvlJc w:val="right"/>
      <w:pPr>
        <w:ind w:left="4320" w:hanging="180"/>
      </w:pPr>
    </w:lvl>
    <w:lvl w:ilvl="6" w:tplc="E786BBDA">
      <w:start w:val="1"/>
      <w:numFmt w:val="decimal"/>
      <w:lvlText w:val="%7."/>
      <w:lvlJc w:val="left"/>
      <w:pPr>
        <w:ind w:left="5040" w:hanging="360"/>
      </w:pPr>
    </w:lvl>
    <w:lvl w:ilvl="7" w:tplc="120212EA">
      <w:start w:val="1"/>
      <w:numFmt w:val="lowerLetter"/>
      <w:lvlText w:val="%8."/>
      <w:lvlJc w:val="left"/>
      <w:pPr>
        <w:ind w:left="5760" w:hanging="360"/>
      </w:pPr>
    </w:lvl>
    <w:lvl w:ilvl="8" w:tplc="EE34D96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7" w15:restartNumberingAfterBreak="0">
    <w:nsid w:val="762C9295"/>
    <w:multiLevelType w:val="hybridMultilevel"/>
    <w:tmpl w:val="D2C67FE6"/>
    <w:lvl w:ilvl="0" w:tplc="068C8C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0219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146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E6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D696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84B7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8EDB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781E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3227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7200877">
    <w:abstractNumId w:val="0"/>
  </w:num>
  <w:num w:numId="2" w16cid:durableId="1325084509">
    <w:abstractNumId w:val="3"/>
  </w:num>
  <w:num w:numId="3" w16cid:durableId="293366814">
    <w:abstractNumId w:val="2"/>
  </w:num>
  <w:num w:numId="4" w16cid:durableId="680472541">
    <w:abstractNumId w:val="5"/>
  </w:num>
  <w:num w:numId="5" w16cid:durableId="144441563">
    <w:abstractNumId w:val="7"/>
  </w:num>
  <w:num w:numId="6" w16cid:durableId="317392540">
    <w:abstractNumId w:val="1"/>
  </w:num>
  <w:num w:numId="7" w16cid:durableId="513888369">
    <w:abstractNumId w:val="4"/>
  </w:num>
  <w:num w:numId="8" w16cid:durableId="11691742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87ADE"/>
    <w:rsid w:val="000E05CD"/>
    <w:rsid w:val="001D6456"/>
    <w:rsid w:val="00307D26"/>
    <w:rsid w:val="00552ED3"/>
    <w:rsid w:val="005E1061"/>
    <w:rsid w:val="0064EBB0"/>
    <w:rsid w:val="006F796A"/>
    <w:rsid w:val="007678AF"/>
    <w:rsid w:val="009E1E0A"/>
    <w:rsid w:val="009F6453"/>
    <w:rsid w:val="00BC3764"/>
    <w:rsid w:val="00F352B9"/>
    <w:rsid w:val="00FD5709"/>
    <w:rsid w:val="012BCFC5"/>
    <w:rsid w:val="02F6129B"/>
    <w:rsid w:val="030531BD"/>
    <w:rsid w:val="03B28CA6"/>
    <w:rsid w:val="04026E4B"/>
    <w:rsid w:val="07C12F71"/>
    <w:rsid w:val="0852A424"/>
    <w:rsid w:val="085F2765"/>
    <w:rsid w:val="0A075B8A"/>
    <w:rsid w:val="0A30648F"/>
    <w:rsid w:val="0D8736B7"/>
    <w:rsid w:val="0DA85E8D"/>
    <w:rsid w:val="1122AA79"/>
    <w:rsid w:val="115C8427"/>
    <w:rsid w:val="11F18767"/>
    <w:rsid w:val="148D4AD2"/>
    <w:rsid w:val="1BB5B8AE"/>
    <w:rsid w:val="1D624940"/>
    <w:rsid w:val="1EC4CDC6"/>
    <w:rsid w:val="28D4B084"/>
    <w:rsid w:val="28FE2B3C"/>
    <w:rsid w:val="2E0631F2"/>
    <w:rsid w:val="2E3271DB"/>
    <w:rsid w:val="3065B9E5"/>
    <w:rsid w:val="3391D48A"/>
    <w:rsid w:val="344F54BD"/>
    <w:rsid w:val="372FFD5D"/>
    <w:rsid w:val="3AA00B44"/>
    <w:rsid w:val="3FBD8695"/>
    <w:rsid w:val="4839E41A"/>
    <w:rsid w:val="48E9DF0E"/>
    <w:rsid w:val="49D5B47B"/>
    <w:rsid w:val="4C233FB3"/>
    <w:rsid w:val="4EB2C764"/>
    <w:rsid w:val="4F132D36"/>
    <w:rsid w:val="50C7D8D6"/>
    <w:rsid w:val="50DBC896"/>
    <w:rsid w:val="523F05C4"/>
    <w:rsid w:val="5357EA06"/>
    <w:rsid w:val="542F0576"/>
    <w:rsid w:val="55105B64"/>
    <w:rsid w:val="5788BDBF"/>
    <w:rsid w:val="58E02132"/>
    <w:rsid w:val="5C5C2D06"/>
    <w:rsid w:val="5E5CD763"/>
    <w:rsid w:val="637769E0"/>
    <w:rsid w:val="63817FB4"/>
    <w:rsid w:val="64317AA8"/>
    <w:rsid w:val="6469510E"/>
    <w:rsid w:val="65CACF3E"/>
    <w:rsid w:val="6D51A07C"/>
    <w:rsid w:val="70697DE6"/>
    <w:rsid w:val="726FD69C"/>
    <w:rsid w:val="76D235B4"/>
    <w:rsid w:val="772BB2B4"/>
    <w:rsid w:val="7A812929"/>
    <w:rsid w:val="7B10D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CDA20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acktPublishing/Hands-On-Artificial-Intelligence-on-Amazon-Web-Services/tree/master/Chapter0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ityuseattle.sharepoint.com/teams/AI620ONEmergicTopicsinArtificialIntelligence-Fall2024/_layouts/15/stream.aspx?id=%2Fteams%2FAI620ONEmergicTopicsinArtificialIntelligence%2DFall2024%2FShared%20Documents%2FModule%2006%2FRecordings%2FMeeting%20in%20%5FModule%2006%5F%2D20241111%5F102817%2DMeeting%20Recording%2Emp4&amp;referrer=StreamWebApp%2EWeb&amp;referrerScenario=AddressBarCopied%2Eview%2E3599de18%2D756f%2D4c3b%2D87b2%2Da6355370caff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2028</Characters>
  <Application>Microsoft Office Word</Application>
  <DocSecurity>0</DocSecurity>
  <Lines>16</Lines>
  <Paragraphs>4</Paragraphs>
  <ScaleCrop>false</ScaleCrop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Veronica Elze</cp:lastModifiedBy>
  <cp:revision>11</cp:revision>
  <dcterms:created xsi:type="dcterms:W3CDTF">2022-06-21T13:21:00Z</dcterms:created>
  <dcterms:modified xsi:type="dcterms:W3CDTF">2024-11-16T03:27:00Z</dcterms:modified>
</cp:coreProperties>
</file>